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p>
      <w:pPr>
        <w:pStyle w:val="FirstParagraph"/>
      </w:pPr>
      <w:r>
        <w:rPr>
          <w:bCs/>
          <w:b/>
        </w:rPr>
        <w:t xml:space="preserve">Date:</w:t>
      </w:r>
      <w:r>
        <w:t xml:space="preserve"> </w:t>
      </w:r>
      <w:r>
        <w:t xml:space="preserve">October 26, 2023</w:t>
      </w:r>
    </w:p>
    <w:p>
      <w:pPr>
        <w:pStyle w:val="BodyText"/>
      </w:pPr>
      <w:r>
        <w:rPr>
          <w:bCs/>
          <w:b/>
        </w:rPr>
        <w:t xml:space="preserve">Recruitment Team</w:t>
      </w:r>
      <w:r>
        <w:br/>
      </w:r>
      <w:r>
        <w:t xml:space="preserve">Ministry of Education (MINEDUC)</w:t>
      </w:r>
      <w:r>
        <w:br/>
      </w:r>
      <w:r>
        <w:t xml:space="preserve">Av. Bernardo O'Higgins 1371</w:t>
      </w:r>
      <w:r>
        <w:br/>
      </w:r>
      <w:r>
        <w:t xml:space="preserve">Santiago, Chile</w:t>
      </w:r>
    </w:p>
    <w:p>
      <w:pPr>
        <w:pStyle w:val="BodyText"/>
      </w:pPr>
      <w:r>
        <w:rPr>
          <w:bCs/>
          <w:b/>
        </w:rPr>
        <w:t xml:space="preserve">Subject: Internship Application Letter for Curriculum Developer Position in Chile Santiago</w:t>
      </w:r>
    </w:p>
    <w:p>
      <w:pPr>
        <w:pStyle w:val="BodyText"/>
      </w:pPr>
      <w:r>
        <w:t xml:space="preserve">Dear Recruitment Committee,</w:t>
      </w:r>
    </w:p>
    <w:p>
      <w:pPr>
        <w:pStyle w:val="BodyText"/>
      </w:pPr>
      <w:r>
        <w:t xml:space="preserve">I am writing to express my profound enthusiasm for the Internship Position as a Curriculum Developer within the Ministry of Education (MINEDUC) in Santiago, Chile. Having closely followed Chile's transformative educational initiatives and deeply admired Santiago’s role as the nation’s intellectual epicenter, I am eager to contribute my academic background, cultural sensitivity, and innovative spirit to your pioneering efforts in shaping equitable and dynamic learning experiences for all Chilean students. This Internship Application Letter is a testament to my unwavering commitment to advancing education within the specific socio-cultural context of Chile Santiago.</w:t>
      </w:r>
    </w:p>
    <w:p>
      <w:pPr>
        <w:pStyle w:val="BodyText"/>
      </w:pPr>
      <w:r>
        <w:t xml:space="preserve">My academic journey at the Pontificia Universidad Católica de Chile (PUC) has been meticulously aligned with the evolving demands of modern curriculum design, particularly within Latin American frameworks. As a senior student in Educational Innovation and Policy, I have immersed myself in rigorous coursework including "Curriculum Development for Diverse Contexts," "Socio-Cultural Analysis of Chilean Education," and "Technology-Enhanced Learning Design." My capstone project focused on developing inclusive digital modules for rural Mapuche communities in the Biobío Region, directly addressing gaps highlighted in Chile's 2016 Basic General Education Law (Ley 20.903) and its emphasis on cultural pluralism. This experience required me to collaborate with local educators, analyze national curriculum guidelines, and adapt pedagogical strategies—skills I am eager to refine further under the mentorship of MINEDUC’s esteemed Curriculum Development Unit in Santiago.</w:t>
      </w:r>
    </w:p>
    <w:p>
      <w:pPr>
        <w:pStyle w:val="BodyText"/>
      </w:pPr>
      <w:r>
        <w:t xml:space="preserve">What distinguishes my approach is not merely theoretical knowledge, but a profound understanding of Chile Santiago’s unique educational landscape. Having volunteered for Fundación Educacional Santa Rosa in the vibrant neighborhood of Providencia, I witnessed firsthand how curriculum decisions impact students navigating socio-economic disparities within this dynamic metropolis. I assisted teachers in integrating local history into social studies curricula, connecting lessons to Santiago’s cultural heritage—from the Cerro San Cristóbal to the legacy of La Moneda Palace—thereby fostering student engagement and civic pride. This experience reinforced my belief that effective Curriculum Developer work must be deeply rooted in community context, a principle central to Chile's current National Curriculum Reform (2021). I am particularly inspired by MINEDUC’s focus on "Education for Citizenship" and its integration of sustainable development goals, which aligns seamlessly with my own advocacy for globally relevant yet locally resonant learning frameworks.</w:t>
      </w:r>
    </w:p>
    <w:p>
      <w:pPr>
        <w:pStyle w:val="BodyText"/>
      </w:pPr>
      <w:r>
        <w:t xml:space="preserve">My technical proficiency further equips me to excel as a Curriculum Developer intern. I am fluent in Spanish (C2 level) with native-level written and oral communication skills—essential for collaborating with Chilean educators—and proficient in Adobe Captivate, Canva for Education, and basic data analysis tools like SPSS. In my recent internship at the Latin American Center for Educational Innovation (CLIE), I supported the creation of multilingual learning resources aligned with Chile’s curriculum standards. I contributed to a pilot project developing bilingual (Spanish-Quechua) literacy materials for students in O’Higgins Region, demonstrating my ability to navigate linguistic diversity—a critical asset given Santiago’s multicultural student population and Chile’s growing indigenous education initiatives.</w:t>
      </w:r>
    </w:p>
    <w:p>
      <w:pPr>
        <w:pStyle w:val="BodyText"/>
      </w:pPr>
      <w:r>
        <w:t xml:space="preserve">I understand that the role of a Curriculum Developer in Chile Santiago demands more than academic excellence; it requires cultural humility and responsiveness to the nation’s educational challenges. Chile faces pressing issues such as bridging urban-rural learning gaps, addressing post-pandemic learning loss, and ensuring curricula reflect contemporary societal values. In my view, the ideal Curriculum Developer does not simply "apply" frameworks but co-creates them with teachers, families, and students—especially in diverse settings like Santiago’s schools serving immigrant populations (e.g., from Venezuela or Haiti). I am prepared to engage in this collaborative work through field visits across Santiago communes, facilitating focus groups with educators at institutions like Colegio La Providencia or Liceo Bicentenario, and contributing data-driven insights to curriculum iterations.</w:t>
      </w:r>
    </w:p>
    <w:p>
      <w:pPr>
        <w:pStyle w:val="BodyText"/>
      </w:pPr>
      <w:r>
        <w:t xml:space="preserve">Chile Santiago is not just a location for me—it is the heart of Chilean educational progress. The city’s blend of historic institutions, cutting-edge research centers (like those at Diego Portales University), and vibrant civil society offers an unparalleled environment for growth. I am committed to immersing myself in this ecosystem, learning from both MINEDUC’s national strategies and Santiago’s grassroots innovation hubs like CENDA (Centro de Desarrollo y Apoyo). My goal is to not only support the development of rigorous curricula but also to champion the principles of equity and excellence that define Chile’s educational vision. I am confident that my academic rigor, field experience, and deep respect for Chilean pedagogy will allow me to make meaningful contributions during this internship.</w:t>
      </w:r>
    </w:p>
    <w:p>
      <w:pPr>
        <w:pStyle w:val="BodyText"/>
      </w:pPr>
      <w:r>
        <w:t xml:space="preserve">Thank you for considering my application as a dedicated candidate for the Curriculum Developer Internship in Chile Santiago. I have attached my resume, academic transcripts, and a letter of recommendation from Professor María Teresa Soto (Director of PUC’s Center for Educational Innovation) to further illustrate my qualifications. I welcome the opportunity to discuss how my skills align with MINEDUC’s current priorities during an interview at your convenience. My contact details are provided below, and I am prepared to relocate immediately upon acceptance.</w:t>
      </w:r>
    </w:p>
    <w:p>
      <w:pPr>
        <w:pStyle w:val="BodyText"/>
      </w:pPr>
      <w:r>
        <w:t xml:space="preserve">I eagerly anticipate the possibility of contributing to Chile Santiago’s educational renaissance as part of your team. Thank you for investing in the future of our nation through transformative curriculum work.</w:t>
      </w:r>
    </w:p>
    <w:p>
      <w:pPr>
        <w:pStyle w:val="BodyText"/>
      </w:pPr>
      <w:r>
        <w:t xml:space="preserve">With sincere respect and enthusiasm,</w:t>
      </w:r>
    </w:p>
    <w:p>
      <w:pPr>
        <w:pStyle w:val="BodyText"/>
      </w:pPr>
      <w:r>
        <w:rPr>
          <w:bCs/>
          <w:b/>
        </w:rPr>
        <w:t xml:space="preserve">Martina Fernández</w:t>
      </w:r>
      <w:r>
        <w:br/>
      </w:r>
      <w:r>
        <w:t xml:space="preserve">Student in Educational Innovation &amp; Policy</w:t>
      </w:r>
      <w:r>
        <w:br/>
      </w:r>
      <w:r>
        <w:t xml:space="preserve">Pontificia Universidad Católica de Chile (PUC)</w:t>
      </w:r>
      <w:r>
        <w:br/>
      </w:r>
      <w:r>
        <w:t xml:space="preserve">Santiago, Chile</w:t>
      </w:r>
      <w:r>
        <w:br/>
      </w:r>
      <w:r>
        <w:t xml:space="preserve">martina.fernandez@uc.cl | +56 9 1234 5678</w:t>
      </w:r>
    </w:p>
    <w:p>
      <w:pPr>
        <w:pStyle w:val="BodyText"/>
      </w:pPr>
      <w:r>
        <w:rPr>
          <w:iCs/>
          <w:i/>
        </w:rP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4-24T02:03:23Z</dcterms:created>
  <dcterms:modified xsi:type="dcterms:W3CDTF">2026-04-24T02:03:23Z</dcterms:modified>
</cp:coreProperties>
</file>

<file path=docProps/custom.xml><?xml version="1.0" encoding="utf-8"?>
<Properties xmlns="http://schemas.openxmlformats.org/officeDocument/2006/custom-properties" xmlns:vt="http://schemas.openxmlformats.org/officeDocument/2006/docPropsVTypes"/>
</file>